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b8c9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cd54be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1T13:00:33Z</dcterms:created>
  <dcterms:modified xsi:type="dcterms:W3CDTF">2022-01-21T13:00:33Z</dcterms:modified>
</cp:coreProperties>
</file>